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Pr="00DE0372" w:rsidRDefault="00A00A87" w:rsidP="00DE0372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  <w:r w:rsidR="00DE0372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DE0372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ЋУПРИЈ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E037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DE0372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DE037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="00DE037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4) или 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 xml:space="preserve"> </w:t>
      </w:r>
      <w:r w:rsidR="00DE037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)</w:t>
      </w:r>
      <w:r w:rsidR="00DE037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E037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DE037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3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E037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DE037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DE0372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DE0372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DE0372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DE0372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DE0372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DE037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jc w:val="center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DE0372">
        <w:trPr>
          <w:jc w:val="center"/>
        </w:trPr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DE0372">
        <w:trPr>
          <w:jc w:val="center"/>
        </w:trPr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DE0372">
        <w:trPr>
          <w:trHeight w:val="686"/>
          <w:jc w:val="center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jc w:val="center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DE0372">
        <w:trPr>
          <w:trHeight w:val="389"/>
          <w:jc w:val="center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DE0372">
        <w:trPr>
          <w:trHeight w:val="338"/>
          <w:jc w:val="center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DE0372">
        <w:trPr>
          <w:trHeight w:val="346"/>
          <w:jc w:val="center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DE0372">
        <w:trPr>
          <w:trHeight w:val="346"/>
          <w:jc w:val="center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DE0372">
        <w:trPr>
          <w:trHeight w:val="346"/>
          <w:jc w:val="center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DE0372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DE0372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DE0372">
        <w:trPr>
          <w:trHeight w:val="34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DE0372">
        <w:trPr>
          <w:trHeight w:val="3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DE0372">
        <w:trPr>
          <w:trHeight w:val="3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B8686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</w:t>
            </w:r>
            <w:bookmarkStart w:id="1" w:name="_GoBack"/>
            <w:bookmarkEnd w:id="1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DE0372">
        <w:trPr>
          <w:trHeight w:val="352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DE0372">
        <w:trPr>
          <w:trHeight w:val="346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DE0372">
        <w:trPr>
          <w:trHeight w:val="343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DE0372">
        <w:trPr>
          <w:trHeight w:val="346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DE0372">
        <w:trPr>
          <w:trHeight w:val="353"/>
          <w:jc w:val="center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Природни </w:t>
            </w:r>
            <w:r w:rsidR="00DE037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ас/пелет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E0372" w:rsidRDefault="00DE0372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E0372" w:rsidRDefault="00DE0372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E0372" w:rsidRPr="00DE0372" w:rsidRDefault="00DE0372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</w:t>
      </w:r>
      <w:r w:rsidR="00DE0372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</w:t>
      </w:r>
      <w:r w:rsidR="00DE0372">
        <w:rPr>
          <w:rFonts w:ascii="Times New Roman" w:hAnsi="Times New Roman" w:cs="Times New Roman"/>
          <w:sz w:val="24"/>
          <w:szCs w:val="24"/>
          <w:lang w:val="sr-Cyrl-RS"/>
        </w:rPr>
        <w:t xml:space="preserve">_____ 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18F6" w:rsidRDefault="003F18F6" w:rsidP="00CB7E8C">
      <w:pPr>
        <w:spacing w:after="0" w:line="240" w:lineRule="auto"/>
      </w:pPr>
      <w:r>
        <w:separator/>
      </w:r>
    </w:p>
  </w:endnote>
  <w:endnote w:type="continuationSeparator" w:id="0">
    <w:p w:rsidR="003F18F6" w:rsidRDefault="003F18F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18F6" w:rsidRDefault="003F18F6" w:rsidP="00CB7E8C">
      <w:pPr>
        <w:spacing w:after="0" w:line="240" w:lineRule="auto"/>
      </w:pPr>
      <w:r>
        <w:separator/>
      </w:r>
    </w:p>
  </w:footnote>
  <w:footnote w:type="continuationSeparator" w:id="0">
    <w:p w:rsidR="003F18F6" w:rsidRDefault="003F18F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3F18F6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D6014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86867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037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A2098-34B1-4EA5-997F-B36E3D818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eljko dzelatovic</cp:lastModifiedBy>
  <cp:revision>6</cp:revision>
  <cp:lastPrinted>2021-08-06T05:54:00Z</cp:lastPrinted>
  <dcterms:created xsi:type="dcterms:W3CDTF">2022-05-23T09:10:00Z</dcterms:created>
  <dcterms:modified xsi:type="dcterms:W3CDTF">2022-08-23T11:01:00Z</dcterms:modified>
</cp:coreProperties>
</file>